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ถ่ายทอดสด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สุภนันท์)สวัสดีครับ ขอต้อนรับคุณผู้ชมทุกท่านนะครับ เข้าสู่การแถลงข่าว จากศูนย์บริหารสถานการณ์ COVID-19หรือ ศบค.ทำเนียบรัฐบาลนะครับประtest 1rrrrr2sefse010101uyrerasfasgdhnkadkgadhighrwoiสสำสำสัญ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ถ่ายทอดสด</dc:title>
  <dc:creator/>
  <cp:keywords/>
  <dcterms:created xsi:type="dcterms:W3CDTF">2021-03-23T09:19:36Z</dcterms:created>
  <dcterms:modified xsi:type="dcterms:W3CDTF">2021-03-23T09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ตุลาคม 2563 เวลา 13.49 น.</vt:lpwstr>
  </property>
  <property fmtid="{D5CDD505-2E9C-101B-9397-08002B2CF9AE}" pid="3" name="subtitle">
    <vt:lpwstr/>
  </property>
</Properties>
</file>